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D20B5" w:rsidRDefault="00E4772D">
      <w:r>
        <w:rPr>
          <w:noProof/>
        </w:rPr>
        <w:drawing>
          <wp:inline distT="0" distB="0" distL="0" distR="0">
            <wp:extent cx="5943600" cy="3341480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4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943600" cy="3341480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4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772D" w:rsidRDefault="00E4772D">
      <w:r>
        <w:rPr>
          <w:noProof/>
        </w:rPr>
        <w:lastRenderedPageBreak/>
        <w:drawing>
          <wp:inline distT="0" distB="0" distL="0" distR="0">
            <wp:extent cx="5943600" cy="3341480"/>
            <wp:effectExtent l="1905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4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772D" w:rsidRDefault="00E4772D">
      <w:r>
        <w:rPr>
          <w:noProof/>
        </w:rPr>
        <w:drawing>
          <wp:inline distT="0" distB="0" distL="0" distR="0">
            <wp:extent cx="5943600" cy="3341480"/>
            <wp:effectExtent l="1905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4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772D" w:rsidRDefault="00E4772D">
      <w:r>
        <w:rPr>
          <w:noProof/>
        </w:rPr>
        <w:lastRenderedPageBreak/>
        <w:drawing>
          <wp:inline distT="0" distB="0" distL="0" distR="0">
            <wp:extent cx="5943600" cy="3341480"/>
            <wp:effectExtent l="1905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4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772D" w:rsidRDefault="00E4772D">
      <w:r>
        <w:rPr>
          <w:noProof/>
        </w:rPr>
        <w:drawing>
          <wp:inline distT="0" distB="0" distL="0" distR="0">
            <wp:extent cx="5943600" cy="3341480"/>
            <wp:effectExtent l="1905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4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772D" w:rsidRDefault="00E4772D"/>
    <w:p w:rsidR="00E4772D" w:rsidRDefault="00E4772D"/>
    <w:p w:rsidR="00E4772D" w:rsidRDefault="00E4772D"/>
    <w:p w:rsidR="00E4772D" w:rsidRDefault="00E4772D"/>
    <w:p w:rsidR="00E4772D" w:rsidRDefault="00E4772D">
      <w:r>
        <w:rPr>
          <w:noProof/>
        </w:rPr>
        <w:lastRenderedPageBreak/>
        <w:drawing>
          <wp:inline distT="0" distB="0" distL="0" distR="0">
            <wp:extent cx="5943600" cy="3341480"/>
            <wp:effectExtent l="1905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4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772D" w:rsidRDefault="00E4772D">
      <w:r>
        <w:rPr>
          <w:noProof/>
        </w:rPr>
        <w:drawing>
          <wp:inline distT="0" distB="0" distL="0" distR="0">
            <wp:extent cx="5943600" cy="3341480"/>
            <wp:effectExtent l="1905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4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772D" w:rsidRDefault="00E4772D"/>
    <w:p w:rsidR="00E4772D" w:rsidRDefault="00E4772D"/>
    <w:p w:rsidR="00E4772D" w:rsidRDefault="00E4772D"/>
    <w:p w:rsidR="00E4772D" w:rsidRDefault="00E4772D"/>
    <w:p w:rsidR="00E4772D" w:rsidRDefault="00E4772D">
      <w:r w:rsidRPr="00E4772D">
        <w:rPr>
          <w:noProof/>
        </w:rPr>
        <w:lastRenderedPageBreak/>
        <w:drawing>
          <wp:inline distT="0" distB="0" distL="0" distR="0">
            <wp:extent cx="5943600" cy="3341480"/>
            <wp:effectExtent l="19050" t="0" r="0" b="0"/>
            <wp:docPr id="3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4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772D" w:rsidRDefault="00E4772D">
      <w:r w:rsidRPr="00E4772D">
        <w:rPr>
          <w:noProof/>
        </w:rPr>
        <w:drawing>
          <wp:inline distT="0" distB="0" distL="0" distR="0">
            <wp:extent cx="5943600" cy="3341480"/>
            <wp:effectExtent l="19050" t="0" r="0" b="0"/>
            <wp:docPr id="2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4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772D" w:rsidRDefault="00E4772D"/>
    <w:p w:rsidR="00E4772D" w:rsidRDefault="00E4772D">
      <w:r>
        <w:rPr>
          <w:noProof/>
        </w:rPr>
        <w:lastRenderedPageBreak/>
        <w:drawing>
          <wp:inline distT="0" distB="0" distL="0" distR="0">
            <wp:extent cx="5943600" cy="3341480"/>
            <wp:effectExtent l="1905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4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6853" w:rsidRDefault="002E6853">
      <w:r>
        <w:rPr>
          <w:noProof/>
        </w:rPr>
        <w:drawing>
          <wp:inline distT="0" distB="0" distL="0" distR="0">
            <wp:extent cx="5943600" cy="3341480"/>
            <wp:effectExtent l="1905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4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6853" w:rsidRDefault="002E6853"/>
    <w:p w:rsidR="002E6853" w:rsidRDefault="002E6853">
      <w:r>
        <w:rPr>
          <w:noProof/>
        </w:rPr>
        <w:lastRenderedPageBreak/>
        <w:drawing>
          <wp:inline distT="0" distB="0" distL="0" distR="0">
            <wp:extent cx="5943600" cy="3341480"/>
            <wp:effectExtent l="1905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4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6853" w:rsidRDefault="002E6853">
      <w:r>
        <w:rPr>
          <w:noProof/>
        </w:rPr>
        <w:drawing>
          <wp:inline distT="0" distB="0" distL="0" distR="0">
            <wp:extent cx="5943600" cy="3341480"/>
            <wp:effectExtent l="1905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4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6853" w:rsidRDefault="002E6853"/>
    <w:p w:rsidR="002E6853" w:rsidRDefault="002E6853">
      <w:r>
        <w:rPr>
          <w:noProof/>
        </w:rPr>
        <w:lastRenderedPageBreak/>
        <w:drawing>
          <wp:inline distT="0" distB="0" distL="0" distR="0">
            <wp:extent cx="5943600" cy="3341480"/>
            <wp:effectExtent l="1905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4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6853" w:rsidRDefault="002E6853"/>
    <w:p w:rsidR="00E4772D" w:rsidRDefault="00E4772D"/>
    <w:p w:rsidR="00E4772D" w:rsidRDefault="00E4772D"/>
    <w:p w:rsidR="00E4772D" w:rsidRDefault="00E4772D"/>
    <w:sectPr w:rsidR="00E4772D" w:rsidSect="00AD20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1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LY0MjU3szQxMzIyMrZU0lEKTi0uzszPAykwqgUAAkF71ywAAAA="/>
  </w:docVars>
  <w:rsids>
    <w:rsidRoot w:val="00E4772D"/>
    <w:rsid w:val="00257707"/>
    <w:rsid w:val="002E6853"/>
    <w:rsid w:val="00895D0C"/>
    <w:rsid w:val="00AD20B5"/>
    <w:rsid w:val="00B51817"/>
    <w:rsid w:val="00E4772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D20B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477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772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8</Pages>
  <Words>6</Words>
  <Characters>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TRA</dc:creator>
  <cp:lastModifiedBy>TANTRA</cp:lastModifiedBy>
  <cp:revision>2</cp:revision>
  <dcterms:created xsi:type="dcterms:W3CDTF">2022-08-02T14:56:00Z</dcterms:created>
  <dcterms:modified xsi:type="dcterms:W3CDTF">2022-08-03T09:04:00Z</dcterms:modified>
</cp:coreProperties>
</file>